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664" w:type="dxa"/>
        <w:tblLook w:val="04A0" w:firstRow="1" w:lastRow="0" w:firstColumn="1" w:lastColumn="0" w:noHBand="0" w:noVBand="1"/>
      </w:tblPr>
      <w:tblGrid>
        <w:gridCol w:w="1932"/>
        <w:gridCol w:w="1932"/>
        <w:gridCol w:w="1932"/>
        <w:gridCol w:w="1935"/>
        <w:gridCol w:w="1933"/>
      </w:tblGrid>
      <w:tr w:rsidR="00692C19" w:rsidRPr="00692C19" w:rsidTr="00692C19">
        <w:trPr>
          <w:trHeight w:val="352"/>
        </w:trPr>
        <w:tc>
          <w:tcPr>
            <w:tcW w:w="96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7"/>
                <w:szCs w:val="27"/>
              </w:rPr>
            </w:pPr>
            <w:r w:rsidRPr="00692C19">
              <w:rPr>
                <w:rFonts w:ascii="Calibri" w:eastAsia="Times New Roman" w:hAnsi="Calibri" w:cs="Times New Roman"/>
                <w:b/>
                <w:bCs/>
                <w:color w:val="000000"/>
                <w:sz w:val="27"/>
                <w:szCs w:val="27"/>
              </w:rPr>
              <w:t>Oral Presentation Rubric : Lab Safety Lesson Presentation</w:t>
            </w:r>
          </w:p>
        </w:tc>
      </w:tr>
      <w:tr w:rsidR="00692C19" w:rsidRPr="00692C19" w:rsidTr="00692C19">
        <w:trPr>
          <w:trHeight w:val="293"/>
        </w:trPr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2C19" w:rsidRPr="00692C19" w:rsidTr="00692C19">
        <w:trPr>
          <w:trHeight w:val="293"/>
        </w:trPr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692C19" w:rsidRPr="00692C19" w:rsidTr="00692C19">
        <w:trPr>
          <w:trHeight w:val="293"/>
        </w:trPr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2C19" w:rsidRPr="00692C19" w:rsidTr="00692C19">
        <w:trPr>
          <w:trHeight w:val="78"/>
        </w:trPr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2C19" w:rsidRPr="00692C19" w:rsidTr="00692C19">
        <w:trPr>
          <w:trHeight w:val="293"/>
        </w:trPr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2C19" w:rsidRPr="00692C19" w:rsidTr="00692C19">
        <w:trPr>
          <w:trHeight w:val="293"/>
        </w:trPr>
        <w:tc>
          <w:tcPr>
            <w:tcW w:w="773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tudent Name:     ________________________________________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92C19" w:rsidRPr="00692C19" w:rsidTr="00692C19">
        <w:trPr>
          <w:trHeight w:val="293"/>
        </w:trPr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2C19" w:rsidRPr="00692C19" w:rsidTr="00692C19">
        <w:trPr>
          <w:trHeight w:val="293"/>
        </w:trPr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CATEGORY</w:t>
            </w:r>
          </w:p>
        </w:tc>
        <w:tc>
          <w:tcPr>
            <w:tcW w:w="19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9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9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reparedness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tudent is completely prepared and has obviously rehearsed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tudent seems pretty prepared but might have needed a couple more rehearsals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The student is somewhat prepared, but it is clear that rehearsal was lacking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tudent does not seem at all prepared to present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itch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itch was often used and it conveyed emotions appropriately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itch was often used but the emotion it conveyed sometimes did not fit the content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itch was rarely used OR the emotion it conveyed often did not fit the content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itch was not used to convey emotion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auses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auses were effectively used 2 or more times to improve meaning and/or dramatic impact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auses were effectively used once to improve meaning and/or dramatic impact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auses were intentionally used but were not effective in improving meaning or dramatic impact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auses were not intentionally used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peaks Clearly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peaks clearly and distinctly all (100-95%) the time, and mispronounces no words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peaks clearly and distinctly all (100-95%) the time, but mispronounces one word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 xml:space="preserve">Speaks clearly and distinctly most </w:t>
            </w:r>
            <w:proofErr w:type="gramStart"/>
            <w:r w:rsidRPr="00692C19">
              <w:rPr>
                <w:rFonts w:ascii="Calibri" w:eastAsia="Times New Roman" w:hAnsi="Calibri" w:cs="Times New Roman"/>
                <w:color w:val="000000"/>
              </w:rPr>
              <w:t>( 94</w:t>
            </w:r>
            <w:proofErr w:type="gramEnd"/>
            <w:r w:rsidRPr="00692C19">
              <w:rPr>
                <w:rFonts w:ascii="Calibri" w:eastAsia="Times New Roman" w:hAnsi="Calibri" w:cs="Times New Roman"/>
                <w:color w:val="000000"/>
              </w:rPr>
              <w:t>-85%) of the time. Mispronounces no more than one word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 xml:space="preserve">Often mumbles or </w:t>
            </w:r>
            <w:proofErr w:type="spellStart"/>
            <w:r w:rsidRPr="00692C19">
              <w:rPr>
                <w:rFonts w:ascii="Calibri" w:eastAsia="Times New Roman" w:hAnsi="Calibri" w:cs="Times New Roman"/>
                <w:color w:val="000000"/>
              </w:rPr>
              <w:t>can not</w:t>
            </w:r>
            <w:proofErr w:type="spellEnd"/>
            <w:r w:rsidRPr="00692C19">
              <w:rPr>
                <w:rFonts w:ascii="Calibri" w:eastAsia="Times New Roman" w:hAnsi="Calibri" w:cs="Times New Roman"/>
                <w:color w:val="000000"/>
              </w:rPr>
              <w:t xml:space="preserve"> be understood OR mispronounces more than one word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Vocabulary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Uses vocabulary appropriate for the audience. Extends audience vocabulary by defining words that might be new to most of the audience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Uses vocabulary appropriate for the audience. Includes 1-2 words that might be new to most of the audience, but does not define them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Uses vocabulary appropriate for the audience. Does not include any vocabulary that might be new to the audience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Uses several (5 or more) words or phrases that are not understood by the audience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lastRenderedPageBreak/>
              <w:t>Uses Complete Sentences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Always (99-100% of time) speaks in complete sentences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Mostly (80-98%) speaks in complete sentences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ometimes (70-80%) speaks in complete sentences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Rarely speaks in complete sentences.</w:t>
            </w:r>
          </w:p>
        </w:tc>
      </w:tr>
      <w:tr w:rsidR="00692C19" w:rsidRPr="00692C19" w:rsidTr="00692C19">
        <w:trPr>
          <w:trHeight w:val="985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Content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hows a full understanding of the topic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hows a good understanding of the topic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hows a good understanding of parts of the topic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Does not seem to understand the topic very well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Collaboration with Peers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Almost always listens to, shares with, and supports the efforts of others in the group. Tries to keep people working well together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Usually listens to, shares with, and supports the efforts of others in the group. Does not cause \"waves\" in the group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Often listens to, shares with, and supports the efforts of others in the group but sometimes is not a good team member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Rarely listens to, shares with, and supports the efforts of others in the group. Often is not a good team member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Volume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Volume is loud enough to be heard by all audience members throughout the presentation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Volume is loud enough to be heard by all audience members at least 90% of the time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Volume is loud enough to be heard by all audience members at least 80% of the time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Volume often too soft to be heard by all audience members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osture and Eye Contact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tands up straight, looks relaxed and confident. Establishes eye contact with everyone in the room during the presentation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tands up straight and establishes eye contact with everyone in the room during the presentation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ometimes stands up straight and establishes eye contact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Slouches and/or does not look at people during the presentation.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Group Presentation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All in group have equal knowledge of content and all are well prepared to speak in any aspect of presentation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All in group have equal knowledge of content and have presented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Most in group are knowledge in content but are hesitant to present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Poor knowledge of content by group</w:t>
            </w:r>
          </w:p>
        </w:tc>
      </w:tr>
      <w:tr w:rsidR="00692C19" w:rsidRPr="00692C19" w:rsidTr="00692C19">
        <w:trPr>
          <w:trHeight w:val="1467"/>
        </w:trPr>
        <w:tc>
          <w:tcPr>
            <w:tcW w:w="19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Enthusiasm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Facial expressions and body language generate a strong interest and enthusiasm about the topic in others.</w:t>
            </w:r>
          </w:p>
        </w:tc>
        <w:tc>
          <w:tcPr>
            <w:tcW w:w="193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Facial expressions and body language sometimes generate a strong interest and enthusiasm about the topic in others.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Facial expressions and body language are used to try to generate enthusiasm, but seem somewhat faked.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92C19">
              <w:rPr>
                <w:rFonts w:ascii="Calibri" w:eastAsia="Times New Roman" w:hAnsi="Calibri" w:cs="Times New Roman"/>
                <w:color w:val="000000"/>
              </w:rPr>
              <w:t>Very little use of facial expressions or body language. Did not generate much interest in topic being presented.</w:t>
            </w:r>
          </w:p>
        </w:tc>
      </w:tr>
      <w:tr w:rsidR="00692C19" w:rsidRPr="00692C19" w:rsidTr="00692C19">
        <w:trPr>
          <w:trHeight w:val="293"/>
        </w:trPr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92C19" w:rsidRPr="00692C19" w:rsidRDefault="00692C19" w:rsidP="00692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0F4538" w:rsidRDefault="00692C19">
      <w:bookmarkStart w:id="0" w:name="_GoBack"/>
      <w:bookmarkEnd w:id="0"/>
    </w:p>
    <w:sectPr w:rsidR="000F4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tTQzszAyNjc3szRU0lEKTi0uzszPAykwrAUAckBy2ywAAAA="/>
  </w:docVars>
  <w:rsids>
    <w:rsidRoot w:val="00692C19"/>
    <w:rsid w:val="00692C19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859562-0B19-4A24-9F55-B32EAAA99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2C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C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6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30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4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cp:lastPrinted>2016-08-29T15:57:00Z</cp:lastPrinted>
  <dcterms:created xsi:type="dcterms:W3CDTF">2016-08-29T15:54:00Z</dcterms:created>
  <dcterms:modified xsi:type="dcterms:W3CDTF">2016-08-29T15:59:00Z</dcterms:modified>
</cp:coreProperties>
</file>